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0FECD3B1" w:rsidR="00971C4B" w:rsidRPr="00733F64" w:rsidRDefault="003A50B1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3</w:t>
            </w:r>
            <w:r w:rsidR="006F4F47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653E7E">
              <w:rPr>
                <w:rFonts w:eastAsia="Arial"/>
              </w:rPr>
              <w:t>January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02A88406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5E628F34" w:rsidR="007F284F" w:rsidRDefault="003A50B1" w:rsidP="007F284F">
      <w:pPr>
        <w:spacing w:line="200" w:lineRule="exact"/>
        <w:ind w:right="65"/>
        <w:rPr>
          <w:rFonts w:eastAsia="Arial"/>
        </w:rPr>
      </w:pPr>
      <w:r>
        <w:rPr>
          <w:rFonts w:eastAsia="Arial"/>
        </w:rPr>
        <w:t xml:space="preserve">  Management: Dr. Ramses Ilarraza, Shelley Josey</w:t>
      </w: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0B99F17D" w14:textId="797C26D3" w:rsidR="00D20920" w:rsidRDefault="00D20920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autam started the meeting asking from Dr. Ramses for the next </w:t>
            </w:r>
            <w:r w:rsidR="002F42C2">
              <w:t>annual general</w:t>
            </w:r>
            <w:r>
              <w:t xml:space="preserve"> meeting </w:t>
            </w:r>
            <w:r w:rsidR="002F42C2">
              <w:t>details</w:t>
            </w:r>
          </w:p>
          <w:p w14:paraId="34D35AB2" w14:textId="72A85CA1" w:rsidR="00D20920" w:rsidRDefault="00D20920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Ramses mentioned the Bylaw’s regarding the SMG instead of having AGM since the AGM was cancelled twice. </w:t>
            </w:r>
          </w:p>
          <w:p w14:paraId="5DCB7979" w14:textId="37A381AC" w:rsidR="00D20920" w:rsidRDefault="00D20920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791C57">
              <w:t>r Ramses</w:t>
            </w:r>
            <w:r>
              <w:t xml:space="preserve"> suggested Gautam to call the </w:t>
            </w:r>
            <w:r w:rsidR="00791C57">
              <w:t xml:space="preserve">GRC </w:t>
            </w:r>
            <w:r>
              <w:t xml:space="preserve">reps and talk </w:t>
            </w:r>
            <w:r w:rsidR="00791C57">
              <w:t xml:space="preserve">to them </w:t>
            </w:r>
            <w:r>
              <w:t>about the</w:t>
            </w:r>
            <w:r w:rsidR="00791C57">
              <w:t xml:space="preserve"> next</w:t>
            </w:r>
            <w:r>
              <w:t xml:space="preserve"> SGM </w:t>
            </w:r>
          </w:p>
          <w:p w14:paraId="10916703" w14:textId="666B7916" w:rsidR="00D20920" w:rsidRDefault="00903377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lian suggested to hand over the hoodies and goodie bags to the students and </w:t>
            </w:r>
            <w:r w:rsidR="001C5DDC">
              <w:t xml:space="preserve">attract their attention to the importance of SGM also </w:t>
            </w:r>
            <w:r>
              <w:t>ask them to</w:t>
            </w:r>
            <w:r w:rsidR="001C5DDC">
              <w:t xml:space="preserve"> join SGM </w:t>
            </w:r>
          </w:p>
          <w:p w14:paraId="42F3CBB9" w14:textId="4FEB56B8" w:rsidR="00D20920" w:rsidRDefault="00884C8A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elley suggested to contact the </w:t>
            </w:r>
            <w:r w:rsidR="00FE5211">
              <w:t xml:space="preserve">GRC </w:t>
            </w:r>
            <w:r>
              <w:t>reps</w:t>
            </w:r>
            <w:r w:rsidR="00FE5211">
              <w:t xml:space="preserve"> and ask them to invite the grad students on their group to the SGM</w:t>
            </w:r>
          </w:p>
          <w:p w14:paraId="4FFD67B8" w14:textId="46FFDCE4" w:rsidR="006A0CC6" w:rsidRDefault="00884C8A" w:rsidP="00E14C4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Ramses </w:t>
            </w:r>
            <w:r w:rsidR="00B26C84">
              <w:t>said Shelley can help sending the email to different groups of students in different departments and GSA can arrange a short meeting and this way we can attract the attentions</w:t>
            </w:r>
            <w:r w:rsidR="00FE5211">
              <w:t xml:space="preserve"> to this important annual meeting</w:t>
            </w:r>
          </w:p>
          <w:p w14:paraId="700BD03F" w14:textId="1854617E" w:rsidR="006A0CC6" w:rsidRDefault="006A0CC6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adjured by</w:t>
            </w:r>
            <w:r w:rsidR="000B17A1">
              <w:t xml:space="preserve"> </w:t>
            </w:r>
            <w:r w:rsidR="0014450C">
              <w:t>Gautam</w:t>
            </w:r>
          </w:p>
          <w:p w14:paraId="0A19C849" w14:textId="021E626F" w:rsidR="00D0381A" w:rsidRDefault="00D0381A" w:rsidP="000B17A1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</w:p>
          <w:p w14:paraId="513A00A9" w14:textId="6967902C" w:rsidR="006364C2" w:rsidRPr="006364C2" w:rsidRDefault="006364C2" w:rsidP="00464B7E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E5667" w14:textId="77777777" w:rsidR="00080FB3" w:rsidRDefault="00080FB3">
      <w:r>
        <w:separator/>
      </w:r>
    </w:p>
  </w:endnote>
  <w:endnote w:type="continuationSeparator" w:id="0">
    <w:p w14:paraId="615658F6" w14:textId="77777777" w:rsidR="00080FB3" w:rsidRDefault="00080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BA687" w14:textId="77777777" w:rsidR="00080FB3" w:rsidRDefault="00080FB3">
      <w:r>
        <w:separator/>
      </w:r>
    </w:p>
  </w:footnote>
  <w:footnote w:type="continuationSeparator" w:id="0">
    <w:p w14:paraId="4A0E7108" w14:textId="77777777" w:rsidR="00080FB3" w:rsidRDefault="00080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8"/>
  </w:num>
  <w:num w:numId="5">
    <w:abstractNumId w:val="11"/>
  </w:num>
  <w:num w:numId="6">
    <w:abstractNumId w:val="9"/>
  </w:num>
  <w:num w:numId="7">
    <w:abstractNumId w:val="6"/>
  </w:num>
  <w:num w:numId="8">
    <w:abstractNumId w:val="12"/>
  </w:num>
  <w:num w:numId="9">
    <w:abstractNumId w:val="2"/>
  </w:num>
  <w:num w:numId="10">
    <w:abstractNumId w:val="10"/>
  </w:num>
  <w:num w:numId="11">
    <w:abstractNumId w:val="13"/>
  </w:num>
  <w:num w:numId="12">
    <w:abstractNumId w:val="3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80FB3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4450C"/>
    <w:rsid w:val="00176A47"/>
    <w:rsid w:val="00192CDD"/>
    <w:rsid w:val="001A4451"/>
    <w:rsid w:val="001B79CD"/>
    <w:rsid w:val="001C5DDC"/>
    <w:rsid w:val="001D6F49"/>
    <w:rsid w:val="001E7AD9"/>
    <w:rsid w:val="00226C57"/>
    <w:rsid w:val="00253CA3"/>
    <w:rsid w:val="0028339C"/>
    <w:rsid w:val="002A3759"/>
    <w:rsid w:val="002A6076"/>
    <w:rsid w:val="002A6B75"/>
    <w:rsid w:val="002B512C"/>
    <w:rsid w:val="002B5746"/>
    <w:rsid w:val="002C09FD"/>
    <w:rsid w:val="002D3623"/>
    <w:rsid w:val="002E5C90"/>
    <w:rsid w:val="002F1DBA"/>
    <w:rsid w:val="002F42C2"/>
    <w:rsid w:val="00353EEB"/>
    <w:rsid w:val="003617E4"/>
    <w:rsid w:val="00371313"/>
    <w:rsid w:val="00387DD1"/>
    <w:rsid w:val="00396E06"/>
    <w:rsid w:val="003A50B1"/>
    <w:rsid w:val="003C4A90"/>
    <w:rsid w:val="003D2702"/>
    <w:rsid w:val="003D4432"/>
    <w:rsid w:val="003E2BC9"/>
    <w:rsid w:val="0041167B"/>
    <w:rsid w:val="00446C7F"/>
    <w:rsid w:val="00462B65"/>
    <w:rsid w:val="004634CE"/>
    <w:rsid w:val="00464B7E"/>
    <w:rsid w:val="004702DE"/>
    <w:rsid w:val="00471E00"/>
    <w:rsid w:val="004779F8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5C44F5"/>
    <w:rsid w:val="005E297D"/>
    <w:rsid w:val="00610CDB"/>
    <w:rsid w:val="00616F9B"/>
    <w:rsid w:val="006364C2"/>
    <w:rsid w:val="00653E7E"/>
    <w:rsid w:val="006A0CC6"/>
    <w:rsid w:val="006A1179"/>
    <w:rsid w:val="006A3C33"/>
    <w:rsid w:val="006E16EF"/>
    <w:rsid w:val="006F42E7"/>
    <w:rsid w:val="006F4F47"/>
    <w:rsid w:val="00700DC8"/>
    <w:rsid w:val="00704E62"/>
    <w:rsid w:val="0075121D"/>
    <w:rsid w:val="0079106D"/>
    <w:rsid w:val="00791C57"/>
    <w:rsid w:val="007B05A9"/>
    <w:rsid w:val="007B25BD"/>
    <w:rsid w:val="007F0202"/>
    <w:rsid w:val="007F284F"/>
    <w:rsid w:val="0081030F"/>
    <w:rsid w:val="008126BA"/>
    <w:rsid w:val="00820E0A"/>
    <w:rsid w:val="00836702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C5957"/>
    <w:rsid w:val="009E1F4C"/>
    <w:rsid w:val="009F23D6"/>
    <w:rsid w:val="00A36FCE"/>
    <w:rsid w:val="00A4369D"/>
    <w:rsid w:val="00A51FD2"/>
    <w:rsid w:val="00AC03AC"/>
    <w:rsid w:val="00AC22CA"/>
    <w:rsid w:val="00AC436F"/>
    <w:rsid w:val="00AE0E09"/>
    <w:rsid w:val="00AF06C4"/>
    <w:rsid w:val="00AF4BED"/>
    <w:rsid w:val="00AF4C6A"/>
    <w:rsid w:val="00B26C84"/>
    <w:rsid w:val="00B3230C"/>
    <w:rsid w:val="00B329B2"/>
    <w:rsid w:val="00B71C76"/>
    <w:rsid w:val="00BB2759"/>
    <w:rsid w:val="00BB7C11"/>
    <w:rsid w:val="00BC19FD"/>
    <w:rsid w:val="00BE4FE9"/>
    <w:rsid w:val="00BE5A22"/>
    <w:rsid w:val="00C14874"/>
    <w:rsid w:val="00C31220"/>
    <w:rsid w:val="00C35973"/>
    <w:rsid w:val="00C77560"/>
    <w:rsid w:val="00CC2016"/>
    <w:rsid w:val="00CD4C9D"/>
    <w:rsid w:val="00D0381A"/>
    <w:rsid w:val="00D10C6F"/>
    <w:rsid w:val="00D12DA3"/>
    <w:rsid w:val="00D20920"/>
    <w:rsid w:val="00D52E4C"/>
    <w:rsid w:val="00D5536B"/>
    <w:rsid w:val="00D677CA"/>
    <w:rsid w:val="00D725E4"/>
    <w:rsid w:val="00D74D1D"/>
    <w:rsid w:val="00E03468"/>
    <w:rsid w:val="00E14C4C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  <w:rsid w:val="00FE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egar</cp:lastModifiedBy>
  <cp:revision>9</cp:revision>
  <dcterms:created xsi:type="dcterms:W3CDTF">2022-01-06T19:14:00Z</dcterms:created>
  <dcterms:modified xsi:type="dcterms:W3CDTF">2022-01-27T19:29:00Z</dcterms:modified>
</cp:coreProperties>
</file>